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892" w:rsidRDefault="00011892" w:rsidP="00575AC9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95503A" w:rsidRPr="00167DC4" w:rsidRDefault="00D25AB0" w:rsidP="009550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LLED</w:t>
      </w:r>
      <w:r w:rsidR="00DA3FBF">
        <w:rPr>
          <w:b/>
          <w:bCs/>
          <w:sz w:val="28"/>
          <w:szCs w:val="28"/>
        </w:rPr>
        <w:t xml:space="preserve"> </w:t>
      </w:r>
      <w:r w:rsidR="003E31E9" w:rsidRPr="00167DC4">
        <w:rPr>
          <w:b/>
          <w:bCs/>
          <w:sz w:val="28"/>
          <w:szCs w:val="28"/>
        </w:rPr>
        <w:t>MEETING</w:t>
      </w:r>
    </w:p>
    <w:p w:rsidR="003E31E9" w:rsidRPr="00167DC4" w:rsidRDefault="003E31E9" w:rsidP="003E31E9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COFFEE COUNTY BOARD OF EDUCATION</w:t>
      </w:r>
    </w:p>
    <w:p w:rsidR="00BF2B74" w:rsidRPr="00167DC4" w:rsidRDefault="00BF2B74" w:rsidP="00BF2B74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BOARD OF EDUCATION OFFICE</w:t>
      </w:r>
    </w:p>
    <w:p w:rsidR="00BF2B74" w:rsidRPr="00167DC4" w:rsidRDefault="00BF2B74" w:rsidP="00BF2B74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ELBA, ALABAMA</w:t>
      </w:r>
    </w:p>
    <w:p w:rsidR="0055588F" w:rsidRPr="00167DC4" w:rsidRDefault="00014D55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ly</w:t>
      </w:r>
      <w:r w:rsidR="00EF00C5">
        <w:rPr>
          <w:b/>
          <w:bCs/>
          <w:sz w:val="28"/>
          <w:szCs w:val="28"/>
        </w:rPr>
        <w:t xml:space="preserve"> </w:t>
      </w:r>
      <w:r w:rsidR="00D25AB0">
        <w:rPr>
          <w:b/>
          <w:bCs/>
          <w:sz w:val="28"/>
          <w:szCs w:val="28"/>
        </w:rPr>
        <w:t>2</w:t>
      </w:r>
      <w:r w:rsidR="00145ADC">
        <w:rPr>
          <w:b/>
          <w:bCs/>
          <w:sz w:val="28"/>
          <w:szCs w:val="28"/>
        </w:rPr>
        <w:t>8</w:t>
      </w:r>
      <w:r w:rsidR="00BF2B74">
        <w:rPr>
          <w:b/>
          <w:bCs/>
          <w:sz w:val="28"/>
          <w:szCs w:val="28"/>
        </w:rPr>
        <w:t>,</w:t>
      </w:r>
      <w:r w:rsidR="003E31E9" w:rsidRPr="00167DC4">
        <w:rPr>
          <w:b/>
          <w:bCs/>
          <w:sz w:val="28"/>
          <w:szCs w:val="28"/>
        </w:rPr>
        <w:t xml:space="preserve"> 20</w:t>
      </w:r>
      <w:r w:rsidR="00FE1C8A">
        <w:rPr>
          <w:b/>
          <w:bCs/>
          <w:sz w:val="28"/>
          <w:szCs w:val="28"/>
        </w:rPr>
        <w:t>2</w:t>
      </w:r>
      <w:r w:rsidR="004A7AF6">
        <w:rPr>
          <w:b/>
          <w:bCs/>
          <w:sz w:val="28"/>
          <w:szCs w:val="28"/>
        </w:rPr>
        <w:t>1</w:t>
      </w:r>
    </w:p>
    <w:p w:rsidR="00D90BF2" w:rsidRPr="00167DC4" w:rsidRDefault="00086595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="00186CD4">
        <w:rPr>
          <w:b/>
          <w:bCs/>
          <w:sz w:val="28"/>
          <w:szCs w:val="28"/>
        </w:rPr>
        <w:t>:</w:t>
      </w:r>
      <w:r w:rsidR="00EF00C5">
        <w:rPr>
          <w:b/>
          <w:bCs/>
          <w:sz w:val="28"/>
          <w:szCs w:val="28"/>
        </w:rPr>
        <w:t>3</w:t>
      </w:r>
      <w:r w:rsidR="004F7CF1">
        <w:rPr>
          <w:b/>
          <w:bCs/>
          <w:sz w:val="28"/>
          <w:szCs w:val="28"/>
        </w:rPr>
        <w:t>0</w:t>
      </w:r>
      <w:r w:rsidR="00186CD4">
        <w:rPr>
          <w:b/>
          <w:bCs/>
          <w:sz w:val="28"/>
          <w:szCs w:val="28"/>
        </w:rPr>
        <w:t xml:space="preserve"> P.M.</w:t>
      </w:r>
    </w:p>
    <w:p w:rsidR="003E31E9" w:rsidRPr="00167DC4" w:rsidRDefault="0055588F" w:rsidP="003E31E9">
      <w:pPr>
        <w:spacing w:after="0"/>
        <w:jc w:val="center"/>
        <w:rPr>
          <w:b/>
          <w:bCs/>
          <w:i/>
          <w:sz w:val="28"/>
          <w:szCs w:val="28"/>
        </w:rPr>
      </w:pPr>
      <w:r w:rsidRPr="00167DC4">
        <w:rPr>
          <w:b/>
          <w:bCs/>
          <w:i/>
          <w:sz w:val="28"/>
          <w:szCs w:val="28"/>
        </w:rPr>
        <w:t xml:space="preserve">Preliminary </w:t>
      </w:r>
      <w:r w:rsidR="003E31E9" w:rsidRPr="00167DC4">
        <w:rPr>
          <w:b/>
          <w:bCs/>
          <w:i/>
          <w:sz w:val="28"/>
          <w:szCs w:val="28"/>
        </w:rPr>
        <w:t>A</w:t>
      </w:r>
      <w:r w:rsidR="00BD5EA3" w:rsidRPr="00167DC4">
        <w:rPr>
          <w:b/>
          <w:bCs/>
          <w:i/>
          <w:sz w:val="28"/>
          <w:szCs w:val="28"/>
        </w:rPr>
        <w:t>genda</w:t>
      </w:r>
    </w:p>
    <w:p w:rsidR="003634D6" w:rsidRDefault="003634D6" w:rsidP="003E31E9">
      <w:pPr>
        <w:spacing w:after="0"/>
        <w:jc w:val="center"/>
        <w:rPr>
          <w:b/>
          <w:bCs/>
          <w:szCs w:val="24"/>
        </w:rPr>
      </w:pPr>
    </w:p>
    <w:p w:rsidR="00011892" w:rsidRPr="00BD5EA3" w:rsidRDefault="00011892" w:rsidP="003E31E9">
      <w:pPr>
        <w:spacing w:after="0"/>
        <w:jc w:val="center"/>
        <w:rPr>
          <w:b/>
          <w:bCs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  <w:gridCol w:w="222"/>
      </w:tblGrid>
      <w:tr w:rsidR="006D6824" w:rsidRPr="006D6824" w:rsidTr="001C61A9">
        <w:tc>
          <w:tcPr>
            <w:tcW w:w="9588" w:type="dxa"/>
          </w:tcPr>
          <w:p w:rsidR="00BD5EA3" w:rsidRDefault="00BD5EA3"/>
          <w:tbl>
            <w:tblPr>
              <w:tblStyle w:val="TableGrid"/>
              <w:tblW w:w="9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"/>
              <w:gridCol w:w="475"/>
              <w:gridCol w:w="75"/>
              <w:gridCol w:w="8810"/>
              <w:gridCol w:w="75"/>
            </w:tblGrid>
            <w:tr w:rsidR="00D82765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8885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Call to order</w:t>
                  </w:r>
                </w:p>
              </w:tc>
            </w:tr>
            <w:tr w:rsidR="005C527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C527F" w:rsidRPr="003634D6" w:rsidRDefault="005C527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8885" w:type="dxa"/>
                  <w:gridSpan w:val="2"/>
                </w:tcPr>
                <w:p w:rsidR="007B6EE5" w:rsidRPr="003634D6" w:rsidRDefault="004A7AF6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option of agenda</w:t>
                  </w:r>
                </w:p>
              </w:tc>
            </w:tr>
            <w:tr w:rsidR="000149A8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0149A8" w:rsidRPr="000149A8" w:rsidRDefault="000149A8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8885" w:type="dxa"/>
                  <w:gridSpan w:val="2"/>
                </w:tcPr>
                <w:p w:rsidR="000149A8" w:rsidRPr="000149A8" w:rsidRDefault="004A7AF6" w:rsidP="00D25AB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Approval of minutes of </w:t>
                  </w:r>
                  <w:r w:rsidR="00D25AB0">
                    <w:rPr>
                      <w:rFonts w:ascii="Arial" w:hAnsi="Arial" w:cs="Arial"/>
                      <w:bCs/>
                      <w:sz w:val="24"/>
                      <w:szCs w:val="24"/>
                    </w:rPr>
                    <w:t>July 8, 2021</w:t>
                  </w:r>
                </w:p>
              </w:tc>
            </w:tr>
            <w:tr w:rsidR="009344C9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9344C9" w:rsidRPr="007B6EE5" w:rsidRDefault="009344C9" w:rsidP="009344C9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8885" w:type="dxa"/>
                  <w:gridSpan w:val="2"/>
                </w:tcPr>
                <w:p w:rsidR="00B97C1A" w:rsidRPr="003E749A" w:rsidRDefault="00630C5E" w:rsidP="006E08E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to purchase new school bu</w:t>
                  </w:r>
                  <w:r w:rsidR="00145ADC">
                    <w:rPr>
                      <w:rFonts w:ascii="Arial" w:hAnsi="Arial" w:cs="Arial"/>
                      <w:bCs/>
                      <w:sz w:val="24"/>
                      <w:szCs w:val="24"/>
                    </w:rPr>
                    <w:t>s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640C9A" w:rsidRDefault="00FC28A0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5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8A2E25" w:rsidRDefault="004A7AF6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Executive Session (if needed)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8A2E25" w:rsidRDefault="00FC28A0" w:rsidP="00992BDD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8A2E25" w:rsidRDefault="004A7AF6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Personnel</w:t>
                  </w:r>
                </w:p>
              </w:tc>
            </w:tr>
            <w:tr w:rsidR="00CD616C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CD616C" w:rsidRPr="00CD616C" w:rsidRDefault="00FC28A0" w:rsidP="00FC28A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7</w:t>
                  </w:r>
                  <w:r w:rsidR="00CD616C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CD616C" w:rsidRPr="00CD616C" w:rsidRDefault="004A7AF6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cknowledgements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415E8E" w:rsidRDefault="00FC28A0" w:rsidP="00FC28A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8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B57B77" w:rsidRDefault="004A7AF6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Superintendent’s comments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7C21CB" w:rsidRDefault="00FC28A0" w:rsidP="00FC28A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9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7C21CB" w:rsidRDefault="004A7AF6" w:rsidP="00014D5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Notice of next regular meeting, </w:t>
                  </w:r>
                  <w:r w:rsidR="00014D55">
                    <w:rPr>
                      <w:rFonts w:ascii="Arial" w:hAnsi="Arial" w:cs="Arial"/>
                      <w:bCs/>
                      <w:sz w:val="24"/>
                      <w:szCs w:val="24"/>
                    </w:rPr>
                    <w:t>August 5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1, 5:30 p.m.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7C21CB" w:rsidRDefault="00FC28A0" w:rsidP="00FC28A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0</w:t>
                  </w:r>
                  <w:bookmarkStart w:id="0" w:name="_GoBack"/>
                  <w:bookmarkEnd w:id="0"/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7C21CB" w:rsidRDefault="004A7AF6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journ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1C61A9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5A59F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Default="00DB7E22" w:rsidP="00DB7E22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Default="00DB7E22" w:rsidP="00DB7E22">
                  <w:pPr>
                    <w:rPr>
                      <w:bCs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857058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59743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F52B3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D5762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D5762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1978CE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1978CE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21325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21325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6D6824" w:rsidRPr="00513CC1" w:rsidRDefault="006D6824" w:rsidP="00860791">
            <w:pPr>
              <w:ind w:left="-288" w:firstLine="288"/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222" w:type="dxa"/>
          </w:tcPr>
          <w:p w:rsidR="006D6824" w:rsidRPr="00513CC1" w:rsidRDefault="006D6824" w:rsidP="006D682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</w:tr>
    </w:tbl>
    <w:p w:rsidR="006D6824" w:rsidRPr="006D6824" w:rsidRDefault="006D6824" w:rsidP="00367D12">
      <w:pPr>
        <w:spacing w:after="0"/>
        <w:rPr>
          <w:szCs w:val="24"/>
        </w:rPr>
      </w:pPr>
    </w:p>
    <w:sectPr w:rsidR="006D6824" w:rsidRPr="006D6824" w:rsidSect="00575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32" w:right="864" w:bottom="1440" w:left="1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04E6" w:rsidRDefault="00C304E6" w:rsidP="00153999">
      <w:pPr>
        <w:spacing w:after="0"/>
      </w:pPr>
      <w:r>
        <w:separator/>
      </w:r>
    </w:p>
  </w:endnote>
  <w:endnote w:type="continuationSeparator" w:id="0">
    <w:p w:rsidR="00C304E6" w:rsidRDefault="00C304E6" w:rsidP="0015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04E6" w:rsidRDefault="00C304E6" w:rsidP="00153999">
      <w:pPr>
        <w:spacing w:after="0"/>
      </w:pPr>
      <w:r>
        <w:separator/>
      </w:r>
    </w:p>
  </w:footnote>
  <w:footnote w:type="continuationSeparator" w:id="0">
    <w:p w:rsidR="00C304E6" w:rsidRDefault="00C304E6" w:rsidP="001539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024C1"/>
    <w:multiLevelType w:val="hybridMultilevel"/>
    <w:tmpl w:val="0C3805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74759"/>
    <w:multiLevelType w:val="hybridMultilevel"/>
    <w:tmpl w:val="E3C6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65483"/>
    <w:multiLevelType w:val="hybridMultilevel"/>
    <w:tmpl w:val="3718F4F2"/>
    <w:lvl w:ilvl="0" w:tplc="CE6EF62A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3" w15:restartNumberingAfterBreak="0">
    <w:nsid w:val="3E3A70C9"/>
    <w:multiLevelType w:val="hybridMultilevel"/>
    <w:tmpl w:val="4CAE38C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F457122"/>
    <w:multiLevelType w:val="hybridMultilevel"/>
    <w:tmpl w:val="F03A831C"/>
    <w:lvl w:ilvl="0" w:tplc="907418CE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5" w15:restartNumberingAfterBreak="0">
    <w:nsid w:val="5C8408EA"/>
    <w:multiLevelType w:val="hybridMultilevel"/>
    <w:tmpl w:val="C0F2A314"/>
    <w:lvl w:ilvl="0" w:tplc="24529F68">
      <w:start w:val="1"/>
      <w:numFmt w:val="upp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6" w15:restartNumberingAfterBreak="0">
    <w:nsid w:val="692B6AD8"/>
    <w:multiLevelType w:val="hybridMultilevel"/>
    <w:tmpl w:val="45067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4A5586"/>
    <w:multiLevelType w:val="hybridMultilevel"/>
    <w:tmpl w:val="8D2406D4"/>
    <w:lvl w:ilvl="0" w:tplc="300A672C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31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DCwNDW3MDE0MDRT0lEKTi0uzszPAykwN64FAMNIHb4tAAAA"/>
  </w:docVars>
  <w:rsids>
    <w:rsidRoot w:val="00636944"/>
    <w:rsid w:val="000003A3"/>
    <w:rsid w:val="0000462C"/>
    <w:rsid w:val="00006A65"/>
    <w:rsid w:val="00007617"/>
    <w:rsid w:val="000111B8"/>
    <w:rsid w:val="00011892"/>
    <w:rsid w:val="0001322A"/>
    <w:rsid w:val="000149A8"/>
    <w:rsid w:val="00014C60"/>
    <w:rsid w:val="00014D55"/>
    <w:rsid w:val="000166E1"/>
    <w:rsid w:val="00034DFC"/>
    <w:rsid w:val="0004030B"/>
    <w:rsid w:val="00041B9C"/>
    <w:rsid w:val="00047A1D"/>
    <w:rsid w:val="00056251"/>
    <w:rsid w:val="00060A06"/>
    <w:rsid w:val="00063822"/>
    <w:rsid w:val="0006603C"/>
    <w:rsid w:val="00073D2B"/>
    <w:rsid w:val="00076E69"/>
    <w:rsid w:val="00080803"/>
    <w:rsid w:val="00081309"/>
    <w:rsid w:val="00086595"/>
    <w:rsid w:val="00086CFE"/>
    <w:rsid w:val="000A07C5"/>
    <w:rsid w:val="000A58FF"/>
    <w:rsid w:val="000B229D"/>
    <w:rsid w:val="000B2DE7"/>
    <w:rsid w:val="000B456C"/>
    <w:rsid w:val="000C44AB"/>
    <w:rsid w:val="000C5B39"/>
    <w:rsid w:val="000C6D70"/>
    <w:rsid w:val="000D1DFF"/>
    <w:rsid w:val="000E72C4"/>
    <w:rsid w:val="000F04D2"/>
    <w:rsid w:val="000F141B"/>
    <w:rsid w:val="000F1432"/>
    <w:rsid w:val="000F1436"/>
    <w:rsid w:val="000F39DE"/>
    <w:rsid w:val="000F3C89"/>
    <w:rsid w:val="000F6FC9"/>
    <w:rsid w:val="001010FD"/>
    <w:rsid w:val="00101D23"/>
    <w:rsid w:val="001036F5"/>
    <w:rsid w:val="00112451"/>
    <w:rsid w:val="00117761"/>
    <w:rsid w:val="00120B52"/>
    <w:rsid w:val="00120BB0"/>
    <w:rsid w:val="001264EC"/>
    <w:rsid w:val="001400B7"/>
    <w:rsid w:val="00141282"/>
    <w:rsid w:val="00145ADC"/>
    <w:rsid w:val="00153999"/>
    <w:rsid w:val="001558A1"/>
    <w:rsid w:val="001563DF"/>
    <w:rsid w:val="00156C17"/>
    <w:rsid w:val="0016355C"/>
    <w:rsid w:val="00167ABF"/>
    <w:rsid w:val="00167DC4"/>
    <w:rsid w:val="00170131"/>
    <w:rsid w:val="00177BB2"/>
    <w:rsid w:val="00186CD4"/>
    <w:rsid w:val="00192421"/>
    <w:rsid w:val="00194A76"/>
    <w:rsid w:val="001978CE"/>
    <w:rsid w:val="001A21F6"/>
    <w:rsid w:val="001A43F1"/>
    <w:rsid w:val="001B4B7C"/>
    <w:rsid w:val="001C12CF"/>
    <w:rsid w:val="001C61A9"/>
    <w:rsid w:val="001E0224"/>
    <w:rsid w:val="001E62E0"/>
    <w:rsid w:val="001E7DE4"/>
    <w:rsid w:val="00211D7D"/>
    <w:rsid w:val="00213252"/>
    <w:rsid w:val="0021574B"/>
    <w:rsid w:val="00216F3C"/>
    <w:rsid w:val="0023151C"/>
    <w:rsid w:val="00242B67"/>
    <w:rsid w:val="002474AB"/>
    <w:rsid w:val="0025664A"/>
    <w:rsid w:val="00264513"/>
    <w:rsid w:val="00286B7A"/>
    <w:rsid w:val="00292875"/>
    <w:rsid w:val="002A6C9D"/>
    <w:rsid w:val="002B20D9"/>
    <w:rsid w:val="002B4AA2"/>
    <w:rsid w:val="002B5C85"/>
    <w:rsid w:val="002B68A7"/>
    <w:rsid w:val="002B734C"/>
    <w:rsid w:val="002C75AE"/>
    <w:rsid w:val="002D15C2"/>
    <w:rsid w:val="002D4C4A"/>
    <w:rsid w:val="002D4ECE"/>
    <w:rsid w:val="002E5FE4"/>
    <w:rsid w:val="003016C9"/>
    <w:rsid w:val="00302413"/>
    <w:rsid w:val="003147DA"/>
    <w:rsid w:val="00316203"/>
    <w:rsid w:val="00320BEC"/>
    <w:rsid w:val="00323789"/>
    <w:rsid w:val="00323880"/>
    <w:rsid w:val="00332958"/>
    <w:rsid w:val="003339B2"/>
    <w:rsid w:val="00336FAD"/>
    <w:rsid w:val="003370CD"/>
    <w:rsid w:val="00341766"/>
    <w:rsid w:val="003441A0"/>
    <w:rsid w:val="00346D25"/>
    <w:rsid w:val="00357633"/>
    <w:rsid w:val="003612FD"/>
    <w:rsid w:val="003634D6"/>
    <w:rsid w:val="00363E3B"/>
    <w:rsid w:val="00367A8F"/>
    <w:rsid w:val="00367D12"/>
    <w:rsid w:val="00384ABF"/>
    <w:rsid w:val="00387FCF"/>
    <w:rsid w:val="0039446F"/>
    <w:rsid w:val="003964A2"/>
    <w:rsid w:val="00397712"/>
    <w:rsid w:val="0039793B"/>
    <w:rsid w:val="003A4A05"/>
    <w:rsid w:val="003A5580"/>
    <w:rsid w:val="003B0AB1"/>
    <w:rsid w:val="003B1D4B"/>
    <w:rsid w:val="003C3C9B"/>
    <w:rsid w:val="003E1DC6"/>
    <w:rsid w:val="003E31E9"/>
    <w:rsid w:val="003E3678"/>
    <w:rsid w:val="003E3CBB"/>
    <w:rsid w:val="003E749A"/>
    <w:rsid w:val="003F0D91"/>
    <w:rsid w:val="00400B34"/>
    <w:rsid w:val="0040113B"/>
    <w:rsid w:val="00402A96"/>
    <w:rsid w:val="004119A3"/>
    <w:rsid w:val="004141E2"/>
    <w:rsid w:val="00415E8E"/>
    <w:rsid w:val="00424FBF"/>
    <w:rsid w:val="00447B09"/>
    <w:rsid w:val="00452B53"/>
    <w:rsid w:val="0045580F"/>
    <w:rsid w:val="0045596B"/>
    <w:rsid w:val="00456712"/>
    <w:rsid w:val="00464C62"/>
    <w:rsid w:val="00481454"/>
    <w:rsid w:val="00485205"/>
    <w:rsid w:val="0049156D"/>
    <w:rsid w:val="0049434C"/>
    <w:rsid w:val="0049565E"/>
    <w:rsid w:val="004A12EB"/>
    <w:rsid w:val="004A5C59"/>
    <w:rsid w:val="004A7AF6"/>
    <w:rsid w:val="004B62DE"/>
    <w:rsid w:val="004C2F00"/>
    <w:rsid w:val="004C7B8B"/>
    <w:rsid w:val="004D3684"/>
    <w:rsid w:val="004D4461"/>
    <w:rsid w:val="004D5019"/>
    <w:rsid w:val="004D5683"/>
    <w:rsid w:val="004E370C"/>
    <w:rsid w:val="004E62A6"/>
    <w:rsid w:val="004F4587"/>
    <w:rsid w:val="004F4A2C"/>
    <w:rsid w:val="004F5D65"/>
    <w:rsid w:val="004F7CF1"/>
    <w:rsid w:val="0050218C"/>
    <w:rsid w:val="00507917"/>
    <w:rsid w:val="00513CC1"/>
    <w:rsid w:val="00520AD5"/>
    <w:rsid w:val="005227AE"/>
    <w:rsid w:val="005249B6"/>
    <w:rsid w:val="005428BC"/>
    <w:rsid w:val="00545B80"/>
    <w:rsid w:val="005509CD"/>
    <w:rsid w:val="0055588F"/>
    <w:rsid w:val="005563AC"/>
    <w:rsid w:val="00562976"/>
    <w:rsid w:val="005657EB"/>
    <w:rsid w:val="00567784"/>
    <w:rsid w:val="00575AC9"/>
    <w:rsid w:val="00580055"/>
    <w:rsid w:val="0059560A"/>
    <w:rsid w:val="00597432"/>
    <w:rsid w:val="005A08E5"/>
    <w:rsid w:val="005A59F2"/>
    <w:rsid w:val="005A6F05"/>
    <w:rsid w:val="005B64C3"/>
    <w:rsid w:val="005C2595"/>
    <w:rsid w:val="005C39CB"/>
    <w:rsid w:val="005C3B1B"/>
    <w:rsid w:val="005C527F"/>
    <w:rsid w:val="005D1F16"/>
    <w:rsid w:val="005E5D81"/>
    <w:rsid w:val="005F1BAB"/>
    <w:rsid w:val="0061359E"/>
    <w:rsid w:val="00620A12"/>
    <w:rsid w:val="006237FF"/>
    <w:rsid w:val="00623D82"/>
    <w:rsid w:val="00630C5E"/>
    <w:rsid w:val="00636944"/>
    <w:rsid w:val="00640391"/>
    <w:rsid w:val="00640C9A"/>
    <w:rsid w:val="00646C51"/>
    <w:rsid w:val="006537C7"/>
    <w:rsid w:val="00657D5F"/>
    <w:rsid w:val="00657F87"/>
    <w:rsid w:val="006637F0"/>
    <w:rsid w:val="006866ED"/>
    <w:rsid w:val="00693DED"/>
    <w:rsid w:val="006A3F6E"/>
    <w:rsid w:val="006C4A13"/>
    <w:rsid w:val="006D4F56"/>
    <w:rsid w:val="006D6824"/>
    <w:rsid w:val="006E08E1"/>
    <w:rsid w:val="006E0DA5"/>
    <w:rsid w:val="006E609B"/>
    <w:rsid w:val="00716891"/>
    <w:rsid w:val="00724C3A"/>
    <w:rsid w:val="0074144A"/>
    <w:rsid w:val="007452A8"/>
    <w:rsid w:val="00745EB1"/>
    <w:rsid w:val="007605BA"/>
    <w:rsid w:val="00760B17"/>
    <w:rsid w:val="00762A2C"/>
    <w:rsid w:val="007675F1"/>
    <w:rsid w:val="00772FCC"/>
    <w:rsid w:val="00776E91"/>
    <w:rsid w:val="007827F7"/>
    <w:rsid w:val="0079154A"/>
    <w:rsid w:val="007A0A19"/>
    <w:rsid w:val="007A4959"/>
    <w:rsid w:val="007A4973"/>
    <w:rsid w:val="007A57B1"/>
    <w:rsid w:val="007B23F0"/>
    <w:rsid w:val="007B6747"/>
    <w:rsid w:val="007B6EE5"/>
    <w:rsid w:val="007C21CB"/>
    <w:rsid w:val="007C3575"/>
    <w:rsid w:val="007C5066"/>
    <w:rsid w:val="007C6C2E"/>
    <w:rsid w:val="007C7B42"/>
    <w:rsid w:val="007D2AE6"/>
    <w:rsid w:val="007F471F"/>
    <w:rsid w:val="007F4AF0"/>
    <w:rsid w:val="00800441"/>
    <w:rsid w:val="00820CBA"/>
    <w:rsid w:val="008228CA"/>
    <w:rsid w:val="00832A1D"/>
    <w:rsid w:val="008330FC"/>
    <w:rsid w:val="0084218F"/>
    <w:rsid w:val="00846F50"/>
    <w:rsid w:val="00850126"/>
    <w:rsid w:val="00857058"/>
    <w:rsid w:val="00860791"/>
    <w:rsid w:val="00863A28"/>
    <w:rsid w:val="008670F7"/>
    <w:rsid w:val="00873F00"/>
    <w:rsid w:val="00880BB1"/>
    <w:rsid w:val="008858F6"/>
    <w:rsid w:val="008A15D3"/>
    <w:rsid w:val="008A2E25"/>
    <w:rsid w:val="008B3378"/>
    <w:rsid w:val="008B7C62"/>
    <w:rsid w:val="008D45B0"/>
    <w:rsid w:val="008E73E5"/>
    <w:rsid w:val="0090737C"/>
    <w:rsid w:val="00911C00"/>
    <w:rsid w:val="00920F28"/>
    <w:rsid w:val="00927961"/>
    <w:rsid w:val="009344C9"/>
    <w:rsid w:val="00934FAC"/>
    <w:rsid w:val="00942159"/>
    <w:rsid w:val="00951187"/>
    <w:rsid w:val="0095503A"/>
    <w:rsid w:val="00957C27"/>
    <w:rsid w:val="00964F0F"/>
    <w:rsid w:val="0096579D"/>
    <w:rsid w:val="00973EE0"/>
    <w:rsid w:val="00980606"/>
    <w:rsid w:val="00984075"/>
    <w:rsid w:val="00985372"/>
    <w:rsid w:val="00986BEF"/>
    <w:rsid w:val="00992BDD"/>
    <w:rsid w:val="009A3B93"/>
    <w:rsid w:val="009A6B01"/>
    <w:rsid w:val="009B2891"/>
    <w:rsid w:val="009C4484"/>
    <w:rsid w:val="009C6A28"/>
    <w:rsid w:val="009D275E"/>
    <w:rsid w:val="009D4B22"/>
    <w:rsid w:val="009E3AF1"/>
    <w:rsid w:val="009E3C90"/>
    <w:rsid w:val="00A01F24"/>
    <w:rsid w:val="00A055F7"/>
    <w:rsid w:val="00A06465"/>
    <w:rsid w:val="00A11F35"/>
    <w:rsid w:val="00A14642"/>
    <w:rsid w:val="00A15FAD"/>
    <w:rsid w:val="00A22A32"/>
    <w:rsid w:val="00A332D9"/>
    <w:rsid w:val="00A3614E"/>
    <w:rsid w:val="00A37147"/>
    <w:rsid w:val="00A37BB5"/>
    <w:rsid w:val="00A41A4F"/>
    <w:rsid w:val="00A431AF"/>
    <w:rsid w:val="00A44BD0"/>
    <w:rsid w:val="00A450B7"/>
    <w:rsid w:val="00A50FA6"/>
    <w:rsid w:val="00A51286"/>
    <w:rsid w:val="00A54F27"/>
    <w:rsid w:val="00A568A9"/>
    <w:rsid w:val="00A72D4B"/>
    <w:rsid w:val="00A86CF0"/>
    <w:rsid w:val="00A9272B"/>
    <w:rsid w:val="00A93BBA"/>
    <w:rsid w:val="00A95437"/>
    <w:rsid w:val="00AA2295"/>
    <w:rsid w:val="00AA7D36"/>
    <w:rsid w:val="00AB148A"/>
    <w:rsid w:val="00AB3EFF"/>
    <w:rsid w:val="00AC1C68"/>
    <w:rsid w:val="00AC5D83"/>
    <w:rsid w:val="00AC6A2D"/>
    <w:rsid w:val="00AD049A"/>
    <w:rsid w:val="00AD72D8"/>
    <w:rsid w:val="00AD757E"/>
    <w:rsid w:val="00AE0B0E"/>
    <w:rsid w:val="00AE4769"/>
    <w:rsid w:val="00AE4A5E"/>
    <w:rsid w:val="00AF008B"/>
    <w:rsid w:val="00B00323"/>
    <w:rsid w:val="00B028EA"/>
    <w:rsid w:val="00B11EED"/>
    <w:rsid w:val="00B22AA7"/>
    <w:rsid w:val="00B25599"/>
    <w:rsid w:val="00B261DD"/>
    <w:rsid w:val="00B30044"/>
    <w:rsid w:val="00B44346"/>
    <w:rsid w:val="00B45622"/>
    <w:rsid w:val="00B50BE5"/>
    <w:rsid w:val="00B534C7"/>
    <w:rsid w:val="00B53BF8"/>
    <w:rsid w:val="00B55062"/>
    <w:rsid w:val="00B57B77"/>
    <w:rsid w:val="00B603E8"/>
    <w:rsid w:val="00B84D3C"/>
    <w:rsid w:val="00B865F9"/>
    <w:rsid w:val="00B930C1"/>
    <w:rsid w:val="00B94840"/>
    <w:rsid w:val="00B969C4"/>
    <w:rsid w:val="00B97C1A"/>
    <w:rsid w:val="00BA3383"/>
    <w:rsid w:val="00BB0D7A"/>
    <w:rsid w:val="00BB113E"/>
    <w:rsid w:val="00BB1A21"/>
    <w:rsid w:val="00BB24B5"/>
    <w:rsid w:val="00BC1DE9"/>
    <w:rsid w:val="00BC452D"/>
    <w:rsid w:val="00BC71A4"/>
    <w:rsid w:val="00BD1F60"/>
    <w:rsid w:val="00BD4450"/>
    <w:rsid w:val="00BD5EA3"/>
    <w:rsid w:val="00BE1A58"/>
    <w:rsid w:val="00BE6426"/>
    <w:rsid w:val="00BF10CA"/>
    <w:rsid w:val="00BF2B74"/>
    <w:rsid w:val="00BF3154"/>
    <w:rsid w:val="00C03C5F"/>
    <w:rsid w:val="00C07035"/>
    <w:rsid w:val="00C12186"/>
    <w:rsid w:val="00C24042"/>
    <w:rsid w:val="00C25D6D"/>
    <w:rsid w:val="00C304E6"/>
    <w:rsid w:val="00C42B9F"/>
    <w:rsid w:val="00C543A3"/>
    <w:rsid w:val="00C56A5B"/>
    <w:rsid w:val="00C60C26"/>
    <w:rsid w:val="00C62E95"/>
    <w:rsid w:val="00C63016"/>
    <w:rsid w:val="00C717BB"/>
    <w:rsid w:val="00C767E8"/>
    <w:rsid w:val="00CA0347"/>
    <w:rsid w:val="00CA1E4F"/>
    <w:rsid w:val="00CB06A9"/>
    <w:rsid w:val="00CB22B7"/>
    <w:rsid w:val="00CC326E"/>
    <w:rsid w:val="00CC41C3"/>
    <w:rsid w:val="00CD06B6"/>
    <w:rsid w:val="00CD51B1"/>
    <w:rsid w:val="00CD616C"/>
    <w:rsid w:val="00D000DD"/>
    <w:rsid w:val="00D00496"/>
    <w:rsid w:val="00D009F3"/>
    <w:rsid w:val="00D01905"/>
    <w:rsid w:val="00D11F38"/>
    <w:rsid w:val="00D13E38"/>
    <w:rsid w:val="00D212F4"/>
    <w:rsid w:val="00D22437"/>
    <w:rsid w:val="00D25AB0"/>
    <w:rsid w:val="00D25C6D"/>
    <w:rsid w:val="00D3077A"/>
    <w:rsid w:val="00D3496A"/>
    <w:rsid w:val="00D44152"/>
    <w:rsid w:val="00D478A5"/>
    <w:rsid w:val="00D5706F"/>
    <w:rsid w:val="00D5762C"/>
    <w:rsid w:val="00D70D89"/>
    <w:rsid w:val="00D818BF"/>
    <w:rsid w:val="00D82765"/>
    <w:rsid w:val="00D827A7"/>
    <w:rsid w:val="00D90BF2"/>
    <w:rsid w:val="00DA3FBF"/>
    <w:rsid w:val="00DB4BCE"/>
    <w:rsid w:val="00DB7E22"/>
    <w:rsid w:val="00DC3F58"/>
    <w:rsid w:val="00DC469C"/>
    <w:rsid w:val="00DC6A0B"/>
    <w:rsid w:val="00DC76A7"/>
    <w:rsid w:val="00DC7B66"/>
    <w:rsid w:val="00DD267F"/>
    <w:rsid w:val="00DD58C2"/>
    <w:rsid w:val="00DD6D99"/>
    <w:rsid w:val="00DF2662"/>
    <w:rsid w:val="00DF4B0C"/>
    <w:rsid w:val="00DF68AF"/>
    <w:rsid w:val="00DF79CF"/>
    <w:rsid w:val="00E01901"/>
    <w:rsid w:val="00E03C2C"/>
    <w:rsid w:val="00E05CAB"/>
    <w:rsid w:val="00E06012"/>
    <w:rsid w:val="00E24365"/>
    <w:rsid w:val="00E2661F"/>
    <w:rsid w:val="00E26DBE"/>
    <w:rsid w:val="00E33FAA"/>
    <w:rsid w:val="00E34030"/>
    <w:rsid w:val="00E37532"/>
    <w:rsid w:val="00E37742"/>
    <w:rsid w:val="00E40E21"/>
    <w:rsid w:val="00E44A78"/>
    <w:rsid w:val="00E51238"/>
    <w:rsid w:val="00E56A95"/>
    <w:rsid w:val="00E56BDD"/>
    <w:rsid w:val="00E576F9"/>
    <w:rsid w:val="00E76621"/>
    <w:rsid w:val="00E8250E"/>
    <w:rsid w:val="00E84C36"/>
    <w:rsid w:val="00E859D5"/>
    <w:rsid w:val="00E86AB0"/>
    <w:rsid w:val="00EA29E1"/>
    <w:rsid w:val="00EA5AC1"/>
    <w:rsid w:val="00EB0CE2"/>
    <w:rsid w:val="00EB182D"/>
    <w:rsid w:val="00EB1FD1"/>
    <w:rsid w:val="00EC1F13"/>
    <w:rsid w:val="00EC3B74"/>
    <w:rsid w:val="00EC43F5"/>
    <w:rsid w:val="00EC7F0F"/>
    <w:rsid w:val="00ED24C7"/>
    <w:rsid w:val="00EE1835"/>
    <w:rsid w:val="00EE5B78"/>
    <w:rsid w:val="00EF00C5"/>
    <w:rsid w:val="00EF00D1"/>
    <w:rsid w:val="00EF3002"/>
    <w:rsid w:val="00F1323B"/>
    <w:rsid w:val="00F144BF"/>
    <w:rsid w:val="00F26D0B"/>
    <w:rsid w:val="00F31073"/>
    <w:rsid w:val="00F343F4"/>
    <w:rsid w:val="00F34EDE"/>
    <w:rsid w:val="00F52B3C"/>
    <w:rsid w:val="00F53245"/>
    <w:rsid w:val="00F56696"/>
    <w:rsid w:val="00F75ACC"/>
    <w:rsid w:val="00F7694F"/>
    <w:rsid w:val="00F90548"/>
    <w:rsid w:val="00FA4777"/>
    <w:rsid w:val="00FB014C"/>
    <w:rsid w:val="00FB554C"/>
    <w:rsid w:val="00FB592E"/>
    <w:rsid w:val="00FC28A0"/>
    <w:rsid w:val="00FC450A"/>
    <w:rsid w:val="00FC73D0"/>
    <w:rsid w:val="00FC7510"/>
    <w:rsid w:val="00FD2C8D"/>
    <w:rsid w:val="00FE1C8A"/>
    <w:rsid w:val="00FE2FCD"/>
    <w:rsid w:val="00FE5516"/>
    <w:rsid w:val="00FE60BB"/>
    <w:rsid w:val="00FF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1073"/>
    <o:shapelayout v:ext="edit">
      <o:idmap v:ext="edit" data="1"/>
    </o:shapelayout>
  </w:shapeDefaults>
  <w:decimalSymbol w:val="."/>
  <w:listSeparator w:val=","/>
  <w14:docId w14:val="2B83D295"/>
  <w15:docId w15:val="{C4A860AF-1413-481B-8CEA-75B43E7E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77A"/>
    <w:pPr>
      <w:spacing w:after="0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6D6824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999"/>
  </w:style>
  <w:style w:type="paragraph" w:styleId="Footer">
    <w:name w:val="footer"/>
    <w:basedOn w:val="Normal"/>
    <w:link w:val="Foot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999"/>
  </w:style>
  <w:style w:type="paragraph" w:styleId="BalloonText">
    <w:name w:val="Balloon Text"/>
    <w:basedOn w:val="Normal"/>
    <w:link w:val="BalloonTextChar"/>
    <w:uiPriority w:val="99"/>
    <w:semiHidden/>
    <w:unhideWhenUsed/>
    <w:rsid w:val="00E56B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6</cp:revision>
  <cp:lastPrinted>2021-06-01T19:13:00Z</cp:lastPrinted>
  <dcterms:created xsi:type="dcterms:W3CDTF">2021-07-22T12:05:00Z</dcterms:created>
  <dcterms:modified xsi:type="dcterms:W3CDTF">2021-07-22T18:47:00Z</dcterms:modified>
</cp:coreProperties>
</file>